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23bc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dc5d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4bb740e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5db48f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8T10:26:53Z</dcterms:created>
  <dcterms:modified xsi:type="dcterms:W3CDTF">2021-04-28T10:26:53Z</dcterms:modified>
</cp:coreProperties>
</file>